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147A9" w14:textId="77777777" w:rsidR="005B2FEA" w:rsidRDefault="005B2FEA" w:rsidP="005B2FEA">
      <w:pPr>
        <w:pStyle w:val="Title"/>
      </w:pPr>
      <w:r>
        <w:t>Ain Shams University</w:t>
      </w:r>
    </w:p>
    <w:p w14:paraId="4A96E25B" w14:textId="77777777" w:rsidR="005B2FEA" w:rsidRDefault="005B2FEA" w:rsidP="005B2FEA">
      <w:pPr>
        <w:pStyle w:val="Title"/>
      </w:pPr>
      <w:r>
        <w:t>CESS -CHEP</w:t>
      </w:r>
    </w:p>
    <w:p w14:paraId="19768D3C" w14:textId="77777777" w:rsidR="005B2FEA" w:rsidRPr="00E12B10" w:rsidRDefault="005B2FEA" w:rsidP="005B2FEA"/>
    <w:p w14:paraId="7414F7E8" w14:textId="77777777" w:rsidR="005B2FEA" w:rsidRDefault="005B2FEA" w:rsidP="005B2FEA">
      <w:pPr>
        <w:pStyle w:val="Title"/>
      </w:pPr>
    </w:p>
    <w:p w14:paraId="63777990" w14:textId="77777777" w:rsidR="005B2FEA" w:rsidRDefault="005B2FEA" w:rsidP="005B2FEA">
      <w:pPr>
        <w:pStyle w:val="Title"/>
      </w:pPr>
      <w:r>
        <w:t>Mohammed Ehab Elsaeed</w:t>
      </w:r>
    </w:p>
    <w:p w14:paraId="797F73EF" w14:textId="77777777" w:rsidR="005B2FEA" w:rsidRDefault="005B2FEA" w:rsidP="005B2FEA">
      <w:pPr>
        <w:pStyle w:val="Title"/>
      </w:pPr>
      <w:r>
        <w:t>16P8160</w:t>
      </w:r>
    </w:p>
    <w:p w14:paraId="298F83DF" w14:textId="77777777" w:rsidR="005B2FEA" w:rsidRPr="00C90A56" w:rsidRDefault="005B2FEA" w:rsidP="005B2FEA"/>
    <w:p w14:paraId="01C2D928" w14:textId="77777777" w:rsidR="005B2FEA" w:rsidRPr="00E12B10" w:rsidRDefault="005B2FEA" w:rsidP="005B2FEA"/>
    <w:p w14:paraId="2B119086" w14:textId="77777777" w:rsidR="005B2FEA" w:rsidRDefault="005B2FEA" w:rsidP="005B2FEA">
      <w:pPr>
        <w:pStyle w:val="Title"/>
      </w:pPr>
      <w:r>
        <w:t>CSE385</w:t>
      </w:r>
    </w:p>
    <w:p w14:paraId="5BE238FA" w14:textId="77777777" w:rsidR="005B2FEA" w:rsidRDefault="005B2FEA" w:rsidP="005B2FEA">
      <w:pPr>
        <w:pStyle w:val="Title"/>
      </w:pPr>
      <w:r>
        <w:t>Data Mining and Business Intelligence</w:t>
      </w:r>
    </w:p>
    <w:p w14:paraId="10B0A691" w14:textId="77777777" w:rsidR="005B2FEA" w:rsidRDefault="005B2FEA" w:rsidP="005B2FEA"/>
    <w:p w14:paraId="63F2B0B0" w14:textId="77777777" w:rsidR="005B2FEA" w:rsidRDefault="005B2FEA" w:rsidP="005B2FEA"/>
    <w:p w14:paraId="707129A0" w14:textId="77777777" w:rsidR="005B2FEA" w:rsidRDefault="005B2FEA" w:rsidP="005B2FEA">
      <w:pPr>
        <w:pStyle w:val="Title"/>
      </w:pPr>
      <w:r>
        <w:t>Instructor: Dr Mahmoud Mounir</w:t>
      </w:r>
      <w:r>
        <w:br/>
      </w:r>
    </w:p>
    <w:p w14:paraId="4056C939" w14:textId="77777777" w:rsidR="005B2FEA" w:rsidRDefault="005B2FEA" w:rsidP="005B2FEA">
      <w:pPr>
        <w:pStyle w:val="Title"/>
      </w:pPr>
      <w:r>
        <w:t>End Term Assessment Research Paper</w:t>
      </w:r>
    </w:p>
    <w:p w14:paraId="211F0C04" w14:textId="0EEE06EE" w:rsidR="000A2B7D" w:rsidRDefault="000A2B7D">
      <w:pPr>
        <w:ind w:left="0"/>
        <w:jc w:val="left"/>
        <w:rPr>
          <w:lang w:val="en-GB"/>
        </w:rPr>
      </w:pPr>
      <w:r>
        <w:rPr>
          <w:lang w:val="en-GB"/>
        </w:rPr>
        <w:br w:type="page"/>
      </w:r>
    </w:p>
    <w:p w14:paraId="64BBDC3D" w14:textId="30CF4556" w:rsidR="001C24E5" w:rsidRDefault="00E44618" w:rsidP="001C24E5">
      <w:r>
        <w:lastRenderedPageBreak/>
        <w:t>A</w:t>
      </w:r>
      <w:r>
        <w:t xml:space="preserve"> </w:t>
      </w:r>
      <w:r>
        <w:t>decision tree is a flowchart-like tree structure, where each node denotes a test on an attribute value, each branch represents an outcome of the test, and tree leaves represent classes or class distributions. Decision trees can easily</w:t>
      </w:r>
      <w:r w:rsidR="002F2716">
        <w:t xml:space="preserve"> </w:t>
      </w:r>
      <w:r w:rsidR="002F2716">
        <w:t>be converted to classification rules</w:t>
      </w:r>
      <w:r w:rsidR="002F2716">
        <w:t>.</w:t>
      </w:r>
    </w:p>
    <w:p w14:paraId="6BC201F3" w14:textId="0CD1BFEA" w:rsidR="00E44618" w:rsidRDefault="00E44618" w:rsidP="001C24E5"/>
    <w:p w14:paraId="65BC3891" w14:textId="1AA3CCBC" w:rsidR="00E44618" w:rsidRDefault="00E44618" w:rsidP="001C24E5">
      <w:pPr>
        <w:rPr>
          <w:lang w:val="en-GB"/>
        </w:rPr>
      </w:pPr>
      <w:r w:rsidRPr="00E44618">
        <w:rPr>
          <w:lang w:val="en-GB"/>
        </w:rPr>
        <w:drawing>
          <wp:inline distT="0" distB="0" distL="0" distR="0" wp14:anchorId="11A99AC6" wp14:editId="32A3554E">
            <wp:extent cx="2590933" cy="18860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0933" cy="1886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20FA2" w14:textId="62023F79" w:rsidR="002F2716" w:rsidRDefault="002F2716" w:rsidP="001C24E5">
      <w:pPr>
        <w:rPr>
          <w:lang w:val="en-GB"/>
        </w:rPr>
      </w:pPr>
      <w:r>
        <w:rPr>
          <w:lang w:val="en-GB"/>
        </w:rPr>
        <w:t>(1.4.3)</w:t>
      </w:r>
    </w:p>
    <w:sectPr w:rsidR="002F2716" w:rsidSect="00F72557">
      <w:pgSz w:w="11906" w:h="16838"/>
      <w:pgMar w:top="720" w:right="720" w:bottom="720" w:left="720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B675D"/>
    <w:multiLevelType w:val="hybridMultilevel"/>
    <w:tmpl w:val="2BA00320"/>
    <w:lvl w:ilvl="0" w:tplc="10780A8A">
      <w:start w:val="1"/>
      <w:numFmt w:val="decimal"/>
      <w:lvlText w:val="1.%1. "/>
      <w:lvlJc w:val="left"/>
      <w:pPr>
        <w:ind w:left="720" w:hanging="360"/>
      </w:pPr>
      <w:rPr>
        <w:rFonts w:hint="default"/>
      </w:rPr>
    </w:lvl>
    <w:lvl w:ilvl="1" w:tplc="6582A8EA">
      <w:start w:val="1"/>
      <w:numFmt w:val="decimal"/>
      <w:lvlText w:val="1.%2. 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E1AE0"/>
    <w:multiLevelType w:val="hybridMultilevel"/>
    <w:tmpl w:val="8B8E3E1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F4051"/>
    <w:multiLevelType w:val="hybridMultilevel"/>
    <w:tmpl w:val="4BAA1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5A9"/>
    <w:multiLevelType w:val="hybridMultilevel"/>
    <w:tmpl w:val="EB70BCB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F795A"/>
    <w:multiLevelType w:val="hybridMultilevel"/>
    <w:tmpl w:val="6FA80F1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1256D"/>
    <w:multiLevelType w:val="hybridMultilevel"/>
    <w:tmpl w:val="8D2A0C86"/>
    <w:lvl w:ilvl="0" w:tplc="EE689506">
      <w:start w:val="1"/>
      <w:numFmt w:val="decimal"/>
      <w:pStyle w:val="OrderedList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C45D87"/>
    <w:multiLevelType w:val="hybridMultilevel"/>
    <w:tmpl w:val="AFA8341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E1831"/>
    <w:multiLevelType w:val="hybridMultilevel"/>
    <w:tmpl w:val="42B0C474"/>
    <w:lvl w:ilvl="0" w:tplc="C2B059B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FD39C8"/>
    <w:multiLevelType w:val="hybridMultilevel"/>
    <w:tmpl w:val="B9C2E24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14C2049"/>
    <w:multiLevelType w:val="multilevel"/>
    <w:tmpl w:val="FEDE166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4923000"/>
    <w:multiLevelType w:val="hybridMultilevel"/>
    <w:tmpl w:val="45F07DE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8310E42"/>
    <w:multiLevelType w:val="hybridMultilevel"/>
    <w:tmpl w:val="3D8EC66E"/>
    <w:lvl w:ilvl="0" w:tplc="10780A8A">
      <w:start w:val="1"/>
      <w:numFmt w:val="decimal"/>
      <w:lvlText w:val="1.%1. 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34341"/>
    <w:multiLevelType w:val="hybridMultilevel"/>
    <w:tmpl w:val="8B00143E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B0347C"/>
    <w:multiLevelType w:val="hybridMultilevel"/>
    <w:tmpl w:val="5E346DF6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667BB"/>
    <w:multiLevelType w:val="hybridMultilevel"/>
    <w:tmpl w:val="95F2FAF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256708"/>
    <w:multiLevelType w:val="hybridMultilevel"/>
    <w:tmpl w:val="B9EE98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16084B"/>
    <w:multiLevelType w:val="hybridMultilevel"/>
    <w:tmpl w:val="92C289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292388"/>
    <w:multiLevelType w:val="hybridMultilevel"/>
    <w:tmpl w:val="39B6775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6"/>
  </w:num>
  <w:num w:numId="3">
    <w:abstractNumId w:val="17"/>
  </w:num>
  <w:num w:numId="4">
    <w:abstractNumId w:val="10"/>
  </w:num>
  <w:num w:numId="5">
    <w:abstractNumId w:val="8"/>
  </w:num>
  <w:num w:numId="6">
    <w:abstractNumId w:val="15"/>
  </w:num>
  <w:num w:numId="7">
    <w:abstractNumId w:val="11"/>
  </w:num>
  <w:num w:numId="8">
    <w:abstractNumId w:val="0"/>
  </w:num>
  <w:num w:numId="9">
    <w:abstractNumId w:val="9"/>
  </w:num>
  <w:num w:numId="10">
    <w:abstractNumId w:val="2"/>
  </w:num>
  <w:num w:numId="11">
    <w:abstractNumId w:val="5"/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4"/>
  </w:num>
  <w:num w:numId="15">
    <w:abstractNumId w:val="12"/>
  </w:num>
  <w:num w:numId="16">
    <w:abstractNumId w:val="3"/>
  </w:num>
  <w:num w:numId="17">
    <w:abstractNumId w:val="13"/>
  </w:num>
  <w:num w:numId="18">
    <w:abstractNumId w:val="14"/>
  </w:num>
  <w:num w:numId="19">
    <w:abstractNumId w:val="1"/>
  </w:num>
  <w:num w:numId="20">
    <w:abstractNumId w:val="6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TQxMrc0NjK3MDZT0lEKTi0uzszPAymwrAUAy6u7gywAAAA="/>
  </w:docVars>
  <w:rsids>
    <w:rsidRoot w:val="00C74E95"/>
    <w:rsid w:val="00007E62"/>
    <w:rsid w:val="00014F6E"/>
    <w:rsid w:val="00032347"/>
    <w:rsid w:val="000340D0"/>
    <w:rsid w:val="00043897"/>
    <w:rsid w:val="00065DB6"/>
    <w:rsid w:val="00072E97"/>
    <w:rsid w:val="000810AF"/>
    <w:rsid w:val="00084209"/>
    <w:rsid w:val="00096069"/>
    <w:rsid w:val="000A0EB7"/>
    <w:rsid w:val="000A1D56"/>
    <w:rsid w:val="000A2B7D"/>
    <w:rsid w:val="000B2A82"/>
    <w:rsid w:val="000C3714"/>
    <w:rsid w:val="000C5595"/>
    <w:rsid w:val="000D6A63"/>
    <w:rsid w:val="000D79C8"/>
    <w:rsid w:val="000E67F0"/>
    <w:rsid w:val="000E7291"/>
    <w:rsid w:val="000F59D3"/>
    <w:rsid w:val="001210E6"/>
    <w:rsid w:val="001231D4"/>
    <w:rsid w:val="00124F47"/>
    <w:rsid w:val="001405B1"/>
    <w:rsid w:val="00150AD3"/>
    <w:rsid w:val="00154C48"/>
    <w:rsid w:val="001655ED"/>
    <w:rsid w:val="00170B54"/>
    <w:rsid w:val="00170EA9"/>
    <w:rsid w:val="00177E3D"/>
    <w:rsid w:val="00191706"/>
    <w:rsid w:val="001935F6"/>
    <w:rsid w:val="001A2C4B"/>
    <w:rsid w:val="001C24E5"/>
    <w:rsid w:val="001D7F37"/>
    <w:rsid w:val="001F07A9"/>
    <w:rsid w:val="00206F92"/>
    <w:rsid w:val="00207613"/>
    <w:rsid w:val="00212988"/>
    <w:rsid w:val="0021337F"/>
    <w:rsid w:val="002347EE"/>
    <w:rsid w:val="0023777C"/>
    <w:rsid w:val="00242C2F"/>
    <w:rsid w:val="0024371B"/>
    <w:rsid w:val="002528A9"/>
    <w:rsid w:val="00252F51"/>
    <w:rsid w:val="00260C8A"/>
    <w:rsid w:val="002674EB"/>
    <w:rsid w:val="0028596C"/>
    <w:rsid w:val="00293C51"/>
    <w:rsid w:val="002B0E47"/>
    <w:rsid w:val="002C049C"/>
    <w:rsid w:val="002C3B3A"/>
    <w:rsid w:val="002C63A6"/>
    <w:rsid w:val="002D2FCF"/>
    <w:rsid w:val="002F2716"/>
    <w:rsid w:val="00325719"/>
    <w:rsid w:val="00325873"/>
    <w:rsid w:val="00343B2D"/>
    <w:rsid w:val="003608A0"/>
    <w:rsid w:val="0036254D"/>
    <w:rsid w:val="00375F41"/>
    <w:rsid w:val="003811EF"/>
    <w:rsid w:val="00386AC8"/>
    <w:rsid w:val="0039680E"/>
    <w:rsid w:val="003B693E"/>
    <w:rsid w:val="003B7ADE"/>
    <w:rsid w:val="003D3DB9"/>
    <w:rsid w:val="003D4BDE"/>
    <w:rsid w:val="003E4BF2"/>
    <w:rsid w:val="003E5E7B"/>
    <w:rsid w:val="003E69B6"/>
    <w:rsid w:val="003F1E4E"/>
    <w:rsid w:val="00402910"/>
    <w:rsid w:val="00404D8B"/>
    <w:rsid w:val="004131C0"/>
    <w:rsid w:val="004228DB"/>
    <w:rsid w:val="00423686"/>
    <w:rsid w:val="00455D08"/>
    <w:rsid w:val="00466F88"/>
    <w:rsid w:val="0047702C"/>
    <w:rsid w:val="0048623D"/>
    <w:rsid w:val="0048724D"/>
    <w:rsid w:val="0049253A"/>
    <w:rsid w:val="004A61A0"/>
    <w:rsid w:val="004D6A3E"/>
    <w:rsid w:val="004D7CA1"/>
    <w:rsid w:val="004E13ED"/>
    <w:rsid w:val="00503EAA"/>
    <w:rsid w:val="00512D8D"/>
    <w:rsid w:val="00514F74"/>
    <w:rsid w:val="00515556"/>
    <w:rsid w:val="005179BA"/>
    <w:rsid w:val="00520403"/>
    <w:rsid w:val="00524106"/>
    <w:rsid w:val="00530976"/>
    <w:rsid w:val="00537FC7"/>
    <w:rsid w:val="005459BD"/>
    <w:rsid w:val="00556FE9"/>
    <w:rsid w:val="00562FFC"/>
    <w:rsid w:val="00576DBE"/>
    <w:rsid w:val="00582F3D"/>
    <w:rsid w:val="00585145"/>
    <w:rsid w:val="005A75B4"/>
    <w:rsid w:val="005B2FEA"/>
    <w:rsid w:val="005B4119"/>
    <w:rsid w:val="005C2A9D"/>
    <w:rsid w:val="005E7F09"/>
    <w:rsid w:val="005F313A"/>
    <w:rsid w:val="005F4DD3"/>
    <w:rsid w:val="00603501"/>
    <w:rsid w:val="00606459"/>
    <w:rsid w:val="0062336A"/>
    <w:rsid w:val="00663935"/>
    <w:rsid w:val="00663A41"/>
    <w:rsid w:val="00671F92"/>
    <w:rsid w:val="00682BEB"/>
    <w:rsid w:val="00686942"/>
    <w:rsid w:val="00695413"/>
    <w:rsid w:val="00697E4E"/>
    <w:rsid w:val="006A06BB"/>
    <w:rsid w:val="006A15F0"/>
    <w:rsid w:val="006B55BE"/>
    <w:rsid w:val="006B72F9"/>
    <w:rsid w:val="006D5461"/>
    <w:rsid w:val="006E0D49"/>
    <w:rsid w:val="00711A07"/>
    <w:rsid w:val="00737338"/>
    <w:rsid w:val="0075541E"/>
    <w:rsid w:val="007603E0"/>
    <w:rsid w:val="00762B95"/>
    <w:rsid w:val="00774C76"/>
    <w:rsid w:val="00776621"/>
    <w:rsid w:val="007826FA"/>
    <w:rsid w:val="0079405F"/>
    <w:rsid w:val="007A1C9B"/>
    <w:rsid w:val="007A5619"/>
    <w:rsid w:val="007C5388"/>
    <w:rsid w:val="007D1275"/>
    <w:rsid w:val="007E1BDE"/>
    <w:rsid w:val="007E5114"/>
    <w:rsid w:val="007E6F02"/>
    <w:rsid w:val="007F004F"/>
    <w:rsid w:val="0082415A"/>
    <w:rsid w:val="008273E0"/>
    <w:rsid w:val="008462C0"/>
    <w:rsid w:val="00846891"/>
    <w:rsid w:val="00861890"/>
    <w:rsid w:val="00866128"/>
    <w:rsid w:val="008670F8"/>
    <w:rsid w:val="00877764"/>
    <w:rsid w:val="008A4A7C"/>
    <w:rsid w:val="008A72CD"/>
    <w:rsid w:val="008C033B"/>
    <w:rsid w:val="008C7475"/>
    <w:rsid w:val="008D0B88"/>
    <w:rsid w:val="008E57DF"/>
    <w:rsid w:val="00906AF2"/>
    <w:rsid w:val="00913445"/>
    <w:rsid w:val="009153BB"/>
    <w:rsid w:val="0092196D"/>
    <w:rsid w:val="00922212"/>
    <w:rsid w:val="0094084E"/>
    <w:rsid w:val="00940B24"/>
    <w:rsid w:val="009571F3"/>
    <w:rsid w:val="00963475"/>
    <w:rsid w:val="00967942"/>
    <w:rsid w:val="0097587D"/>
    <w:rsid w:val="00994B10"/>
    <w:rsid w:val="009A2DAE"/>
    <w:rsid w:val="009C53A0"/>
    <w:rsid w:val="009D58A4"/>
    <w:rsid w:val="009D7162"/>
    <w:rsid w:val="009E6B79"/>
    <w:rsid w:val="00A02594"/>
    <w:rsid w:val="00A03F02"/>
    <w:rsid w:val="00A15DD2"/>
    <w:rsid w:val="00A162C5"/>
    <w:rsid w:val="00A217C5"/>
    <w:rsid w:val="00A22FC2"/>
    <w:rsid w:val="00A37051"/>
    <w:rsid w:val="00A44C0F"/>
    <w:rsid w:val="00A56521"/>
    <w:rsid w:val="00A62640"/>
    <w:rsid w:val="00A63B50"/>
    <w:rsid w:val="00A63CFA"/>
    <w:rsid w:val="00A672F6"/>
    <w:rsid w:val="00A85AAB"/>
    <w:rsid w:val="00A97CA7"/>
    <w:rsid w:val="00AA5CBD"/>
    <w:rsid w:val="00AA5EBC"/>
    <w:rsid w:val="00AD02E0"/>
    <w:rsid w:val="00AE0B91"/>
    <w:rsid w:val="00AE792C"/>
    <w:rsid w:val="00AF20A4"/>
    <w:rsid w:val="00AF601D"/>
    <w:rsid w:val="00B16B24"/>
    <w:rsid w:val="00B16CC1"/>
    <w:rsid w:val="00B21714"/>
    <w:rsid w:val="00B2557E"/>
    <w:rsid w:val="00B52C55"/>
    <w:rsid w:val="00B77583"/>
    <w:rsid w:val="00B8013C"/>
    <w:rsid w:val="00B81062"/>
    <w:rsid w:val="00B965D3"/>
    <w:rsid w:val="00BC2D99"/>
    <w:rsid w:val="00BF02D2"/>
    <w:rsid w:val="00BF307C"/>
    <w:rsid w:val="00BF420F"/>
    <w:rsid w:val="00BF61A7"/>
    <w:rsid w:val="00BF7963"/>
    <w:rsid w:val="00C10770"/>
    <w:rsid w:val="00C16D58"/>
    <w:rsid w:val="00C2513E"/>
    <w:rsid w:val="00C30E44"/>
    <w:rsid w:val="00C3231B"/>
    <w:rsid w:val="00C52180"/>
    <w:rsid w:val="00C54018"/>
    <w:rsid w:val="00C64CD3"/>
    <w:rsid w:val="00C74E95"/>
    <w:rsid w:val="00CA3B38"/>
    <w:rsid w:val="00CB32CE"/>
    <w:rsid w:val="00CB788A"/>
    <w:rsid w:val="00CC6EFC"/>
    <w:rsid w:val="00D03955"/>
    <w:rsid w:val="00D16917"/>
    <w:rsid w:val="00D176FA"/>
    <w:rsid w:val="00D436DE"/>
    <w:rsid w:val="00D65EEF"/>
    <w:rsid w:val="00D85915"/>
    <w:rsid w:val="00D91E31"/>
    <w:rsid w:val="00D94EDA"/>
    <w:rsid w:val="00D96E43"/>
    <w:rsid w:val="00DA5D2F"/>
    <w:rsid w:val="00E06AAD"/>
    <w:rsid w:val="00E16AA3"/>
    <w:rsid w:val="00E25232"/>
    <w:rsid w:val="00E253D4"/>
    <w:rsid w:val="00E40876"/>
    <w:rsid w:val="00E44618"/>
    <w:rsid w:val="00E509B6"/>
    <w:rsid w:val="00E6166A"/>
    <w:rsid w:val="00E80395"/>
    <w:rsid w:val="00E8465B"/>
    <w:rsid w:val="00EA0E96"/>
    <w:rsid w:val="00EC228B"/>
    <w:rsid w:val="00EC22B4"/>
    <w:rsid w:val="00EE7BBC"/>
    <w:rsid w:val="00F24C0F"/>
    <w:rsid w:val="00F35A69"/>
    <w:rsid w:val="00F437D0"/>
    <w:rsid w:val="00F529DC"/>
    <w:rsid w:val="00F603C0"/>
    <w:rsid w:val="00F65167"/>
    <w:rsid w:val="00F72557"/>
    <w:rsid w:val="00F72F63"/>
    <w:rsid w:val="00F8245B"/>
    <w:rsid w:val="00FA3423"/>
    <w:rsid w:val="00FA3E2E"/>
    <w:rsid w:val="00FA78C7"/>
    <w:rsid w:val="00FB13CB"/>
    <w:rsid w:val="00FE1EC2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9E26B"/>
  <w15:chartTrackingRefBased/>
  <w15:docId w15:val="{BA4F24D2-C69A-4480-941B-2492D2DFB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E7B"/>
    <w:pPr>
      <w:ind w:left="720"/>
      <w:jc w:val="both"/>
    </w:pPr>
    <w:rPr>
      <w:rFonts w:cstheme="minorHAnsi"/>
      <w:sz w:val="28"/>
      <w:szCs w:val="28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07A9"/>
    <w:pPr>
      <w:keepNext/>
      <w:keepLines/>
      <w:numPr>
        <w:numId w:val="9"/>
      </w:numPr>
      <w:spacing w:before="240" w:after="0" w:line="25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24F47"/>
    <w:pPr>
      <w:keepNext/>
      <w:keepLines/>
      <w:numPr>
        <w:ilvl w:val="1"/>
        <w:numId w:val="9"/>
      </w:numPr>
      <w:spacing w:before="40" w:after="0" w:line="256" w:lineRule="auto"/>
      <w:ind w:left="1296"/>
      <w:outlineLvl w:val="1"/>
    </w:pPr>
    <w:rPr>
      <w:rFonts w:ascii="Calibri" w:eastAsiaTheme="majorEastAsia" w:hAnsi="Calibri" w:cs="Calibri"/>
      <w:color w:val="2F5496" w:themeColor="accent1" w:themeShade="BF"/>
      <w:sz w:val="32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2C4B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E3D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E3D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E3D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E3D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E3D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E3D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5D3"/>
    <w:pPr>
      <w:contextualSpacing/>
    </w:pPr>
  </w:style>
  <w:style w:type="character" w:styleId="Hyperlink">
    <w:name w:val="Hyperlink"/>
    <w:uiPriority w:val="99"/>
    <w:unhideWhenUsed/>
    <w:rsid w:val="00242C2F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07A9"/>
    <w:rPr>
      <w:rFonts w:asciiTheme="majorHAnsi" w:eastAsiaTheme="majorEastAsia" w:hAnsiTheme="majorHAnsi" w:cstheme="majorBidi"/>
      <w:b/>
      <w:bCs/>
      <w:color w:val="2F5496" w:themeColor="accent1" w:themeShade="BF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24F47"/>
    <w:rPr>
      <w:rFonts w:ascii="Calibri" w:eastAsiaTheme="majorEastAsia" w:hAnsi="Calibri" w:cs="Calibri"/>
      <w:color w:val="2F5496" w:themeColor="accent1" w:themeShade="BF"/>
      <w:sz w:val="32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A2C4B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7E3D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E3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E3D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E3D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E3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E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A3423"/>
    <w:pPr>
      <w:numPr>
        <w:numId w:val="0"/>
      </w:numPr>
      <w:jc w:val="left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7702C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47702C"/>
    <w:pPr>
      <w:spacing w:after="100"/>
    </w:pPr>
  </w:style>
  <w:style w:type="paragraph" w:customStyle="1" w:styleId="OrderedList">
    <w:name w:val="Ordered List"/>
    <w:basedOn w:val="ListParagraph"/>
    <w:link w:val="OrderedListChar"/>
    <w:qFormat/>
    <w:rsid w:val="002C049C"/>
    <w:pPr>
      <w:numPr>
        <w:numId w:val="11"/>
      </w:numPr>
    </w:pPr>
  </w:style>
  <w:style w:type="character" w:customStyle="1" w:styleId="OrderedListChar">
    <w:name w:val="Ordered List Char"/>
    <w:basedOn w:val="DefaultParagraphFont"/>
    <w:link w:val="OrderedList"/>
    <w:rsid w:val="002C049C"/>
    <w:rPr>
      <w:rFonts w:cstheme="minorHAnsi"/>
      <w:sz w:val="28"/>
      <w:szCs w:val="28"/>
    </w:rPr>
  </w:style>
  <w:style w:type="paragraph" w:customStyle="1" w:styleId="ForImages">
    <w:name w:val="For Images"/>
    <w:autoRedefine/>
    <w:qFormat/>
    <w:rsid w:val="009D58A4"/>
    <w:pPr>
      <w:jc w:val="center"/>
    </w:pPr>
    <w:rPr>
      <w:rFonts w:cstheme="minorHAnsi"/>
      <w:noProof/>
      <w:sz w:val="28"/>
      <w:szCs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A3B38"/>
    <w:pPr>
      <w:spacing w:after="200" w:line="240" w:lineRule="auto"/>
      <w:jc w:val="center"/>
    </w:pPr>
    <w:rPr>
      <w:i/>
      <w:iCs/>
      <w:color w:val="44546A" w:themeColor="text2"/>
      <w:sz w:val="24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811EF"/>
    <w:pPr>
      <w:spacing w:after="0"/>
      <w:ind w:left="0"/>
    </w:pPr>
  </w:style>
  <w:style w:type="paragraph" w:styleId="NoSpacing">
    <w:name w:val="No Spacing"/>
    <w:uiPriority w:val="1"/>
    <w:qFormat/>
    <w:rsid w:val="003811EF"/>
    <w:pPr>
      <w:spacing w:after="0" w:line="240" w:lineRule="auto"/>
      <w:ind w:left="720"/>
      <w:jc w:val="both"/>
    </w:pPr>
    <w:rPr>
      <w:rFonts w:cstheme="minorHAnsi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47702C"/>
    <w:pPr>
      <w:spacing w:after="100"/>
      <w:ind w:left="1440"/>
    </w:pPr>
  </w:style>
  <w:style w:type="table" w:styleId="TableGrid">
    <w:name w:val="Table Grid"/>
    <w:basedOn w:val="TableNormal"/>
    <w:uiPriority w:val="59"/>
    <w:rsid w:val="0086189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uiPriority w:val="99"/>
    <w:semiHidden/>
    <w:unhideWhenUsed/>
    <w:rsid w:val="00A85AAB"/>
    <w:pPr>
      <w:spacing w:after="200" w:line="276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B2FEA"/>
    <w:pPr>
      <w:spacing w:after="0" w:line="240" w:lineRule="auto"/>
      <w:ind w:left="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5B2FE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6F7CC2-36CF-4896-B455-6E7E887EB7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2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Ehab Elsaeed</dc:creator>
  <cp:keywords/>
  <dc:description/>
  <cp:lastModifiedBy>Mohammed Ehab Elsaeed Abelkarim</cp:lastModifiedBy>
  <cp:revision>118</cp:revision>
  <cp:lastPrinted>2020-03-13T21:58:00Z</cp:lastPrinted>
  <dcterms:created xsi:type="dcterms:W3CDTF">2020-03-12T12:32:00Z</dcterms:created>
  <dcterms:modified xsi:type="dcterms:W3CDTF">2020-06-05T12:07:00Z</dcterms:modified>
</cp:coreProperties>
</file>